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7C9F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97C84">
        <w:rPr>
          <w:rFonts w:ascii="Arial" w:hAnsi="Arial" w:cs="Arial"/>
          <w:b/>
          <w:sz w:val="24"/>
          <w:szCs w:val="24"/>
        </w:rPr>
        <w:t>LAKE WENATCHEE FIRE AND RESCUE AUXILIARY</w:t>
      </w:r>
    </w:p>
    <w:p w14:paraId="17EB2BD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97C84">
        <w:rPr>
          <w:rFonts w:ascii="Arial" w:hAnsi="Arial" w:cs="Arial"/>
          <w:sz w:val="24"/>
          <w:szCs w:val="24"/>
        </w:rPr>
        <w:t>21696 Lake Wenatchee Hwy, Leavenworth, WA 98826 (509-763-3043)</w:t>
      </w:r>
    </w:p>
    <w:p w14:paraId="33FCE823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862602F" w14:textId="19461CB1" w:rsidR="000A06F0" w:rsidRDefault="008143F9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</w:t>
      </w:r>
      <w:r w:rsidR="000A06F0" w:rsidRPr="00397C84">
        <w:rPr>
          <w:rFonts w:ascii="Arial" w:hAnsi="Arial" w:cs="Arial"/>
          <w:sz w:val="24"/>
          <w:szCs w:val="24"/>
        </w:rPr>
        <w:t xml:space="preserve"> 2020 </w:t>
      </w:r>
    </w:p>
    <w:p w14:paraId="494218D8" w14:textId="77777777" w:rsidR="008143F9" w:rsidRDefault="008143F9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AA94A67" w14:textId="42754D82" w:rsidR="008143F9" w:rsidRPr="008143F9" w:rsidRDefault="008143F9" w:rsidP="008143F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143F9">
        <w:rPr>
          <w:rFonts w:ascii="Arial" w:hAnsi="Arial" w:cs="Arial"/>
          <w:sz w:val="24"/>
          <w:szCs w:val="24"/>
        </w:rPr>
        <w:t>There was no meeting in June 2020.</w:t>
      </w:r>
    </w:p>
    <w:p w14:paraId="34ED20EA" w14:textId="5A30BC27" w:rsidR="000A06F0" w:rsidRDefault="008143F9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sectPr w:rsidR="000A06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382D3" w14:textId="77777777" w:rsidR="005B35EC" w:rsidRDefault="005B35EC" w:rsidP="00C947AA">
      <w:pPr>
        <w:spacing w:after="0" w:line="240" w:lineRule="auto"/>
      </w:pPr>
      <w:r>
        <w:separator/>
      </w:r>
    </w:p>
  </w:endnote>
  <w:endnote w:type="continuationSeparator" w:id="0">
    <w:p w14:paraId="0FBE48C2" w14:textId="77777777" w:rsidR="005B35EC" w:rsidRDefault="005B35EC" w:rsidP="00C94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901BB" w14:textId="77777777" w:rsidR="00C947AA" w:rsidRDefault="00C947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09E9D" w14:textId="77777777" w:rsidR="00C947AA" w:rsidRDefault="00C947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E27A2" w14:textId="77777777" w:rsidR="00C947AA" w:rsidRDefault="00C94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248DF" w14:textId="77777777" w:rsidR="005B35EC" w:rsidRDefault="005B35EC" w:rsidP="00C947AA">
      <w:pPr>
        <w:spacing w:after="0" w:line="240" w:lineRule="auto"/>
      </w:pPr>
      <w:r>
        <w:separator/>
      </w:r>
    </w:p>
  </w:footnote>
  <w:footnote w:type="continuationSeparator" w:id="0">
    <w:p w14:paraId="053B5458" w14:textId="77777777" w:rsidR="005B35EC" w:rsidRDefault="005B35EC" w:rsidP="00C94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9B69" w14:textId="7256B168" w:rsidR="00C947AA" w:rsidRDefault="00C947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7BE5C" w14:textId="02E0D0A1" w:rsidR="00C947AA" w:rsidRDefault="00C947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89C92" w14:textId="67CE59C4" w:rsidR="00C947AA" w:rsidRDefault="00C947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rAwNjUxMTewMDBR0lEKTi0uzszPAykwqQUAsFpZcywAAAA="/>
  </w:docVars>
  <w:rsids>
    <w:rsidRoot w:val="000A06F0"/>
    <w:rsid w:val="000221ED"/>
    <w:rsid w:val="000A06F0"/>
    <w:rsid w:val="000B1000"/>
    <w:rsid w:val="002443B9"/>
    <w:rsid w:val="00354AB2"/>
    <w:rsid w:val="00434C1A"/>
    <w:rsid w:val="005B35EC"/>
    <w:rsid w:val="006B3E72"/>
    <w:rsid w:val="007379F6"/>
    <w:rsid w:val="008143F9"/>
    <w:rsid w:val="00845FEE"/>
    <w:rsid w:val="00AC1F54"/>
    <w:rsid w:val="00B05CA0"/>
    <w:rsid w:val="00C947AA"/>
    <w:rsid w:val="00D17E9C"/>
    <w:rsid w:val="00DF0CE1"/>
    <w:rsid w:val="00E0785D"/>
    <w:rsid w:val="00F40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49027B"/>
  <w15:chartTrackingRefBased/>
  <w15:docId w15:val="{1CFA23F0-5488-4744-B334-320E4103C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6F0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7AA"/>
  </w:style>
  <w:style w:type="paragraph" w:styleId="Footer">
    <w:name w:val="footer"/>
    <w:basedOn w:val="Normal"/>
    <w:link w:val="Foot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7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Adamson</dc:creator>
  <cp:keywords/>
  <dc:description/>
  <cp:lastModifiedBy>Elizabeth Pollock</cp:lastModifiedBy>
  <cp:revision>3</cp:revision>
  <dcterms:created xsi:type="dcterms:W3CDTF">2023-05-01T21:01:00Z</dcterms:created>
  <dcterms:modified xsi:type="dcterms:W3CDTF">2023-05-01T21:01:00Z</dcterms:modified>
</cp:coreProperties>
</file>